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A63D5" w14:textId="77777777" w:rsidR="00803F4C" w:rsidRPr="00803F4C" w:rsidRDefault="00803F4C" w:rsidP="00803F4C">
      <w:pPr>
        <w:spacing w:line="360" w:lineRule="auto"/>
        <w:rPr>
          <w:rFonts w:ascii="Times New Roman" w:hAnsi="Times New Roman" w:cs="Times New Roman"/>
          <w:i/>
          <w:iCs/>
          <w:color w:val="FF0000"/>
        </w:rPr>
      </w:pPr>
      <w:r w:rsidRPr="00803F4C">
        <w:rPr>
          <w:rFonts w:ascii="Times New Roman" w:hAnsi="Times New Roman" w:cs="Times New Roman"/>
          <w:i/>
          <w:iCs/>
          <w:color w:val="FF0000"/>
        </w:rPr>
        <w:t xml:space="preserve">Superbowl LVI </w:t>
      </w:r>
    </w:p>
    <w:p w14:paraId="039D8C2E" w14:textId="0E1084FC" w:rsidR="00803F4C" w:rsidRPr="00803F4C" w:rsidRDefault="00803F4C" w:rsidP="00803F4C">
      <w:pPr>
        <w:spacing w:line="360" w:lineRule="auto"/>
        <w:rPr>
          <w:rFonts w:ascii="Times New Roman" w:hAnsi="Times New Roman" w:cs="Times New Roman"/>
          <w:i/>
          <w:iCs/>
        </w:rPr>
      </w:pPr>
      <w:r w:rsidRPr="00803F4C">
        <w:rPr>
          <w:rFonts w:ascii="Times New Roman" w:hAnsi="Times New Roman" w:cs="Times New Roman"/>
          <w:i/>
          <w:iCs/>
        </w:rPr>
        <w:t xml:space="preserve">Write an analysis essay that identifies four or five fallacies from a Superbowl LVI (2022) commercial. Identify, discuss and </w:t>
      </w:r>
      <w:proofErr w:type="spellStart"/>
      <w:r w:rsidRPr="00803F4C">
        <w:rPr>
          <w:rFonts w:ascii="Times New Roman" w:hAnsi="Times New Roman" w:cs="Times New Roman"/>
          <w:i/>
          <w:iCs/>
        </w:rPr>
        <w:t>analyze</w:t>
      </w:r>
      <w:proofErr w:type="spellEnd"/>
      <w:r w:rsidRPr="00803F4C">
        <w:rPr>
          <w:rFonts w:ascii="Times New Roman" w:hAnsi="Times New Roman" w:cs="Times New Roman"/>
          <w:i/>
          <w:iCs/>
        </w:rPr>
        <w:t xml:space="preserve"> the logical fallacies of one 2022 Super Bowl commercial. To do this, please do all of the following:</w:t>
      </w:r>
    </w:p>
    <w:p w14:paraId="4E177DB4" w14:textId="77777777" w:rsidR="00803F4C" w:rsidRPr="00803F4C" w:rsidRDefault="00803F4C" w:rsidP="00803F4C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803F4C">
        <w:rPr>
          <w:rFonts w:ascii="Times New Roman" w:hAnsi="Times New Roman" w:cs="Times New Roman"/>
          <w:i/>
          <w:iCs/>
        </w:rPr>
        <w:t>Describe when, where, and how these fallacies appear in the commercial of your choosing.</w:t>
      </w:r>
    </w:p>
    <w:p w14:paraId="763E36AF" w14:textId="77777777" w:rsidR="00803F4C" w:rsidRPr="00803F4C" w:rsidRDefault="00803F4C" w:rsidP="00803F4C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803F4C">
        <w:rPr>
          <w:rFonts w:ascii="Times New Roman" w:hAnsi="Times New Roman" w:cs="Times New Roman"/>
          <w:i/>
          <w:iCs/>
        </w:rPr>
        <w:t>Be sure to identify the commercial's target audience in the introduction paragraph.</w:t>
      </w:r>
    </w:p>
    <w:p w14:paraId="4BC4BEAD" w14:textId="77777777" w:rsidR="00803F4C" w:rsidRPr="00803F4C" w:rsidRDefault="00803F4C" w:rsidP="00803F4C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803F4C">
        <w:rPr>
          <w:rFonts w:ascii="Times New Roman" w:hAnsi="Times New Roman" w:cs="Times New Roman"/>
          <w:i/>
          <w:iCs/>
        </w:rPr>
        <w:t>After identifying the commercial's target audience, identify what fallacies are used to persuade the audience.</w:t>
      </w:r>
    </w:p>
    <w:p w14:paraId="55D3CA4A" w14:textId="77777777" w:rsidR="00803F4C" w:rsidRPr="00803F4C" w:rsidRDefault="00803F4C" w:rsidP="00803F4C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803F4C">
        <w:rPr>
          <w:rFonts w:ascii="Times New Roman" w:hAnsi="Times New Roman" w:cs="Times New Roman"/>
          <w:i/>
          <w:iCs/>
        </w:rPr>
        <w:t>Then, explain what these fallacies are trying to convince their audience of. In other words, what is the advertisement trying to make the audience believe about the product?</w:t>
      </w:r>
    </w:p>
    <w:p w14:paraId="390451C0" w14:textId="77777777" w:rsidR="00803F4C" w:rsidRPr="00803F4C" w:rsidRDefault="00803F4C" w:rsidP="00803F4C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803F4C">
        <w:rPr>
          <w:rFonts w:ascii="Times New Roman" w:hAnsi="Times New Roman" w:cs="Times New Roman"/>
          <w:i/>
          <w:iCs/>
        </w:rPr>
        <w:t>Explain how each fallacy is supposed to convince the audience of this/these belief(s)?</w:t>
      </w:r>
    </w:p>
    <w:p w14:paraId="75C0F68F" w14:textId="77777777" w:rsidR="00803F4C" w:rsidRPr="00803F4C" w:rsidRDefault="00803F4C" w:rsidP="00803F4C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803F4C">
        <w:rPr>
          <w:rFonts w:ascii="Times New Roman" w:hAnsi="Times New Roman" w:cs="Times New Roman"/>
          <w:i/>
          <w:iCs/>
        </w:rPr>
        <w:t>Finally, explain why/how these fallacies are, in fact, faculty arguments.</w:t>
      </w:r>
    </w:p>
    <w:p w14:paraId="06BFB48E" w14:textId="77777777" w:rsidR="00803F4C" w:rsidRPr="00803F4C" w:rsidRDefault="00803F4C" w:rsidP="00803F4C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803F4C">
        <w:rPr>
          <w:rFonts w:ascii="Times New Roman" w:hAnsi="Times New Roman" w:cs="Times New Roman"/>
          <w:i/>
          <w:iCs/>
        </w:rPr>
        <w:t>https://www.youtube.com/watch?v=DaNcDFA4VZM</w:t>
      </w:r>
    </w:p>
    <w:p w14:paraId="0336A1D9" w14:textId="77777777" w:rsidR="00D15BD5" w:rsidRPr="00803F4C" w:rsidRDefault="00D15BD5" w:rsidP="00803F4C">
      <w:pPr>
        <w:spacing w:line="360" w:lineRule="auto"/>
        <w:rPr>
          <w:rFonts w:ascii="Times New Roman" w:hAnsi="Times New Roman" w:cs="Times New Roman"/>
          <w:i/>
          <w:iCs/>
        </w:rPr>
      </w:pPr>
    </w:p>
    <w:sectPr w:rsidR="00D15BD5" w:rsidRPr="00803F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897B3E"/>
    <w:multiLevelType w:val="multilevel"/>
    <w:tmpl w:val="B172F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zQ3sLA0tbQ0NDZQ0lEKTi0uzszPAykwrAUAgHjRHywAAAA="/>
  </w:docVars>
  <w:rsids>
    <w:rsidRoot w:val="00803F4C"/>
    <w:rsid w:val="00803F4C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7D533"/>
  <w15:chartTrackingRefBased/>
  <w15:docId w15:val="{E51FEB83-F836-4334-ADF9-0C9B88FB5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66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7</Characters>
  <Application>Microsoft Office Word</Application>
  <DocSecurity>0</DocSecurity>
  <Lines>6</Lines>
  <Paragraphs>1</Paragraphs>
  <ScaleCrop>false</ScaleCrop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4T07:35:00Z</dcterms:created>
  <dcterms:modified xsi:type="dcterms:W3CDTF">2022-02-24T07:35:00Z</dcterms:modified>
</cp:coreProperties>
</file>